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Philippines</w:t>
      </w:r>
      <w:r>
        <w:t xml:space="preserve"> </w:t>
      </w:r>
      <w:r>
        <w:t xml:space="preserve">Manila</w:t>
      </w:r>
    </w:p>
    <w:bookmarkStart w:id="23" w:name="scholarship-application-letter"/>
    <w:p>
      <w:pPr>
        <w:pStyle w:val="Heading1"/>
      </w:pPr>
      <w:r>
        <w:t xml:space="preserve">SCHOLARSHIP APPLICATION LETTER</w:t>
      </w:r>
    </w:p>
    <w:p>
      <w:pPr>
        <w:pStyle w:val="FirstParagraph"/>
      </w:pPr>
      <w:r>
        <w:t xml:space="preserve">[Date]</w:t>
      </w:r>
    </w:p>
    <w:p>
      <w:pPr>
        <w:pStyle w:val="BodyText"/>
      </w:pPr>
      <w:r>
        <w:t xml:space="preserve">Scholarship Committee</w:t>
      </w:r>
    </w:p>
    <w:p>
      <w:pPr>
        <w:pStyle w:val="BodyText"/>
      </w:pPr>
      <w:r>
        <w:t xml:space="preserve">Philippine Educational Excellence Foundation (PEEF)</w:t>
      </w:r>
    </w:p>
    <w:p>
      <w:pPr>
        <w:pStyle w:val="BodyText"/>
      </w:pPr>
      <w:r>
        <w:t xml:space="preserve">Malate, Manila, Philippines 1004</w:t>
      </w:r>
    </w:p>
    <w:bookmarkStart w:id="22" w:name="X90ebfd0a3137910f496155c1577faa3f3bf6e54"/>
    <w:p>
      <w:pPr>
        <w:pStyle w:val="Heading2"/>
      </w:pPr>
      <w:r>
        <w:t xml:space="preserve">Application for Academic Excellence Scholarship</w:t>
      </w:r>
    </w:p>
    <w:p>
      <w:pPr>
        <w:pStyle w:val="FirstParagraph"/>
      </w:pPr>
      <w:r>
        <w:t xml:space="preserve">Dear Esteemed Members of the Scholarship Committee,</w:t>
      </w:r>
    </w:p>
    <w:p>
      <w:pPr>
        <w:pStyle w:val="BodyText"/>
      </w:pPr>
      <w:r>
        <w:t xml:space="preserve">I am writing to submit my formal application for the Academic Excellence Scholarship offered by the Philippine Educational Excellence Foundation (PEEF), with profound respect for your institution's commitment to nurturing future leaders in the</w:t>
      </w:r>
      <w:r>
        <w:t xml:space="preserve"> </w:t>
      </w:r>
      <w:r>
        <w:rPr>
          <w:bCs/>
          <w:b/>
        </w:rPr>
        <w:t xml:space="preserve">Philippines Manila</w:t>
      </w:r>
      <w:r>
        <w:t xml:space="preserve"> </w:t>
      </w:r>
      <w:r>
        <w:t xml:space="preserve">community. My name is Mason Dela Cruz, a final-year student at Xavier University – Ateneo de Cagayan (with transfer credits from De La Salle University-Manila), and I am submitting this Scholarship Application Letter to express my earnest desire to continue my higher education journey in the heart of the</w:t>
      </w:r>
      <w:r>
        <w:t xml:space="preserve"> </w:t>
      </w:r>
      <w:r>
        <w:rPr>
          <w:bCs/>
          <w:b/>
        </w:rPr>
        <w:t xml:space="preserve">Philippines Manila</w:t>
      </w:r>
      <w:r>
        <w:t xml:space="preserve"> </w:t>
      </w:r>
      <w:r>
        <w:t xml:space="preserve">metropolitan area. This opportunity represents not merely financial assistance, but a transformative pathway toward achieving my academic and societal aspirations within our nation's most dynamic educational hub.</w:t>
      </w:r>
    </w:p>
    <w:p>
      <w:pPr>
        <w:pStyle w:val="BodyText"/>
      </w:pPr>
      <w:r>
        <w:t xml:space="preserve">Born and raised in Tondo, Manila—a vibrant yet economically challenged district—I have witnessed firsthand the profound impact of quality education on breaking cycles of poverty. My mother, a public school teacher at a government-run elementary school in Binondo, has instilled in me the unshakeable belief that education is the greatest equalizer for Filipino youth. Despite her dedication, our family's resources remain modest; my father passed away when I was 10, leaving us to navigate financial challenges while pursuing academic excellence. My high school journey at Manila Science High School (a public institution known for rigorous academics) culminated in me ranking in the Top 3% of my cohort and earning the "Outstanding Academic Performer" award for three consecutive years. I maintained a 94.7% average, excelling particularly in Mathematics, Physics, and Filipino Literature—subjects crucial to addressing our nation's developmental needs.</w:t>
      </w:r>
    </w:p>
    <w:p>
      <w:pPr>
        <w:pStyle w:val="BodyText"/>
      </w:pPr>
      <w:r>
        <w:t xml:space="preserve">My academic commitment extends beyond grades. I co-founded "Manggagawa ng Kabataan" (Youth Workers) at my high school, a student-led initiative providing free STEM tutoring to underprivileged children in the Divisoria area. Over two years, we served over 200 students across six barangays in Manila, using our own resources to secure textbooks and organize weekend sessions. This experience crystallized my understanding that education must serve community needs—a principle deeply aligned with PEEF's mission. I also volunteered at the</w:t>
      </w:r>
      <w:r>
        <w:t xml:space="preserve"> </w:t>
      </w:r>
      <w:r>
        <w:rPr>
          <w:bCs/>
          <w:b/>
        </w:rPr>
        <w:t xml:space="preserve">Philippines Manila</w:t>
      </w:r>
      <w:r>
        <w:t xml:space="preserve">-based NGO "Tahanan ng Kabataan," assisting in youth empowerment workshops focused on digital literacy, a critical skill for Manila's future workforce. These experiences have shaped my vision: to become an engineer who designs sustainable infrastructure solutions for Metro Manila’s most vulnerable communities.</w:t>
      </w:r>
    </w:p>
    <w:p>
      <w:pPr>
        <w:pStyle w:val="BodyText"/>
      </w:pPr>
      <w:r>
        <w:t xml:space="preserve">As I prepare to enroll in the Bachelor of Science in Civil Engineering program at the University of the Philippines Diliman (a premier institution within</w:t>
      </w:r>
      <w:r>
        <w:t xml:space="preserve"> </w:t>
      </w:r>
      <w:r>
        <w:rPr>
          <w:bCs/>
          <w:b/>
        </w:rPr>
        <w:t xml:space="preserve">Philippines Manila</w:t>
      </w:r>
      <w:r>
        <w:t xml:space="preserve">'s academic landscape), I face a significant financial barrier. My family’s monthly income barely covers basic utilities and food, making tuition fees for a top engineering program seem insurmountable. The cost of textbooks, laboratory materials, and transportation in the bustling Manila metro adds to this burden. A scholarship from PEEF would alleviate this stress dramatically, allowing me to focus entirely on my studies without compromising my family’s limited resources or taking on excessive debt—a decision I cannot afford given our circumstances.</w:t>
      </w:r>
    </w:p>
    <w:p>
      <w:pPr>
        <w:pStyle w:val="BodyText"/>
      </w:pPr>
      <w:r>
        <w:t xml:space="preserve">My long-term vision is deeply rooted in contributing to the development of</w:t>
      </w:r>
      <w:r>
        <w:t xml:space="preserve"> </w:t>
      </w:r>
      <w:r>
        <w:rPr>
          <w:bCs/>
          <w:b/>
        </w:rPr>
        <w:t xml:space="preserve">Philippines Manila</w:t>
      </w:r>
      <w:r>
        <w:t xml:space="preserve">. I aspire to work with the Metropolitan Manila Development Authority (MMDA) and local government units on innovative flood mitigation systems, as Manila faces increasingly severe monsoon seasons due to climate change. My academic research at UP Diliman will focus on low-cost drainage solutions using locally sourced materials—directly addressing the needs of communities like my own in Tondo. I believe this Scholarship Application Letter is more than a request for funds; it is a pledge to honor PEEF's trust by becoming a problem-solver for Manila’s most urgent challenges. I have already initiated discussions with professors at UP Diliman about potential research partnerships, demonstrating my proactive commitment to academic excellence.</w:t>
      </w:r>
    </w:p>
    <w:p>
      <w:pPr>
        <w:pStyle w:val="BodyText"/>
      </w:pPr>
      <w:r>
        <w:t xml:space="preserve">What sets me apart is not just my academic record, but my unwavering connection to the</w:t>
      </w:r>
      <w:r>
        <w:t xml:space="preserve"> </w:t>
      </w:r>
      <w:r>
        <w:rPr>
          <w:bCs/>
          <w:b/>
        </w:rPr>
        <w:t xml:space="preserve">Philippines Manila</w:t>
      </w:r>
      <w:r>
        <w:t xml:space="preserve"> </w:t>
      </w:r>
      <w:r>
        <w:t xml:space="preserve">community. I have participated in city-wide clean-up drives organized by the Manila City Hall, volunteered at the Manila Public Library’s literacy campaign for senior citizens, and served as a peer mentor for first-year engineering students at La Salle-Manila. These experiences taught me that true leadership emerges from service—a lesson I carry into every academic endeavor. My classmates often remark on my ability to explain complex engineering concepts in simple terms, a skill forged through years of tutoring children who spoke Tagalog as their primary language in Manila’s streets.</w:t>
      </w:r>
    </w:p>
    <w:p>
      <w:pPr>
        <w:pStyle w:val="BodyText"/>
      </w:pPr>
      <w:r>
        <w:t xml:space="preserve">I understand that the Scholarship Committee reviews hundreds of applications, but I hope this letter conveys the depth of my dedication to serving our nation. My journey—from a student in a public high school near Divisoria to aspiring civil engineer at UP Diliman—is emblematic of countless Filipino youth whose potential remains unrealized due to economic barriers. A scholarship would not only transform my life but also empower me to uplift others, continuing the legacy of "bayanihan" (community cooperation) that defines</w:t>
      </w:r>
      <w:r>
        <w:t xml:space="preserve"> </w:t>
      </w:r>
      <w:r>
        <w:rPr>
          <w:bCs/>
          <w:b/>
        </w:rPr>
        <w:t xml:space="preserve">Philippines Manila</w:t>
      </w:r>
      <w:r>
        <w:t xml:space="preserve">. I am prepared to contribute actively as a student ambassador for PEEF, sharing my experiences through community talks and mentoring programs in Manila’s public schools.</w:t>
      </w:r>
    </w:p>
    <w:p>
      <w:pPr>
        <w:pStyle w:val="BodyText"/>
      </w:pPr>
      <w:r>
        <w:t xml:space="preserve">Thank you for considering my Scholarship Application Letter with the gravity it deserves. I am eager to contribute to the academic excellence that defines institutions like yours and, ultimately, to help build a more resilient Manila for generations of Filipinos. I have attached all required documents—including academic transcripts, proof of financial need, recommendation letters from my high school principal and UP Diliman faculty advisor—and welcome the opportunity to discuss my application further at your convenience.</w:t>
      </w:r>
    </w:p>
    <w:p>
      <w:pPr>
        <w:pStyle w:val="BodyText"/>
      </w:pPr>
      <w:r>
        <w:t xml:space="preserve">Sincerely,</w:t>
      </w:r>
    </w:p>
    <w:bookmarkStart w:id="21" w:name="mason-dela-cruz"/>
    <w:p>
      <w:pPr>
        <w:pStyle w:val="Heading3"/>
      </w:pPr>
      <w:r>
        <w:t xml:space="preserve">Mason Dela Cruz</w:t>
      </w:r>
    </w:p>
    <w:p>
      <w:pPr>
        <w:pStyle w:val="FirstParagraph"/>
      </w:pPr>
      <w:r>
        <w:t xml:space="preserve">Contact Number: +63 917-XXXX-XXX | Email: mason.dela.cruz@up.edu.ph</w:t>
      </w:r>
    </w:p>
    <w:bookmarkStart w:id="20" w:name="attachments"/>
    <w:p>
      <w:pPr>
        <w:pStyle w:val="Heading4"/>
      </w:pPr>
      <w:r>
        <w:t xml:space="preserve">Attachments:</w:t>
      </w:r>
    </w:p>
    <w:p>
      <w:pPr>
        <w:numPr>
          <w:ilvl w:val="0"/>
          <w:numId w:val="1001"/>
        </w:numPr>
        <w:pStyle w:val="Compact"/>
      </w:pPr>
      <w:r>
        <w:t xml:space="preserve">• Certified True Copy of High School Transcript</w:t>
      </w:r>
    </w:p>
    <w:p>
      <w:pPr>
        <w:numPr>
          <w:ilvl w:val="0"/>
          <w:numId w:val="1001"/>
        </w:numPr>
        <w:pStyle w:val="Compact"/>
      </w:pPr>
      <w:r>
        <w:t xml:space="preserve">• Recommendation Letter from Principal, Manila Science High School</w:t>
      </w:r>
    </w:p>
    <w:p>
      <w:pPr>
        <w:numPr>
          <w:ilvl w:val="0"/>
          <w:numId w:val="1001"/>
        </w:numPr>
        <w:pStyle w:val="Compact"/>
      </w:pPr>
      <w:r>
        <w:t xml:space="preserve">• Proof of Family Income &amp; Financial Need (Barangay Certification)</w:t>
      </w:r>
    </w:p>
    <w:p>
      <w:pPr>
        <w:numPr>
          <w:ilvl w:val="0"/>
          <w:numId w:val="1001"/>
        </w:numPr>
        <w:pStyle w:val="Compact"/>
      </w:pPr>
      <w:r>
        <w:t xml:space="preserve">• Letter of Intent from University of the Philippines Diliman</w:t>
      </w:r>
    </w:p>
    <w:bookmarkEnd w:id="20"/>
    <w:p>
      <w:pPr>
        <w:pStyle w:val="FirstParagraph"/>
      </w:pPr>
      <w:r>
        <w:t xml:space="preserve">"Education is not the filling of a pail, but the lighting of a fire." – William Butler Yeats. I seek to ignite that fire within Manila's future through your support.</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Philippines Manila</dc:title>
  <dc:creator/>
  <dc:language>en</dc:language>
  <cp:keywords/>
  <dcterms:created xsi:type="dcterms:W3CDTF">2025-12-12T14:13:29Z</dcterms:created>
  <dcterms:modified xsi:type="dcterms:W3CDTF">2025-12-12T14:13:29Z</dcterms:modified>
</cp:coreProperties>
</file>

<file path=docProps/custom.xml><?xml version="1.0" encoding="utf-8"?>
<Properties xmlns="http://schemas.openxmlformats.org/officeDocument/2006/custom-properties" xmlns:vt="http://schemas.openxmlformats.org/officeDocument/2006/docPropsVTypes"/>
</file>